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471140587"/>
        <w:docPartObj>
          <w:docPartGallery w:val="Cover Pages"/>
          <w:docPartUnique/>
        </w:docPartObj>
      </w:sdtPr>
      <w:sdtContent>
        <w:p w14:paraId="4B201B09" w14:textId="6CCF2F41" w:rsidR="008E3EEA" w:rsidRDefault="008E3EEA"/>
        <w:p w14:paraId="1F338726" w14:textId="1A2F2700" w:rsidR="008E3EEA" w:rsidRDefault="00516EAB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DF7DA82" wp14:editId="1423C330">
                    <wp:simplePos x="0" y="0"/>
                    <wp:positionH relativeFrom="column">
                      <wp:posOffset>1721485</wp:posOffset>
                    </wp:positionH>
                    <wp:positionV relativeFrom="paragraph">
                      <wp:posOffset>2360721</wp:posOffset>
                    </wp:positionV>
                    <wp:extent cx="3466214" cy="2264735"/>
                    <wp:effectExtent l="0" t="0" r="1270" b="2540"/>
                    <wp:wrapNone/>
                    <wp:docPr id="15" name="Text Box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466214" cy="226473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246075" w14:textId="7365C299" w:rsidR="00516EAB" w:rsidRPr="00516EAB" w:rsidRDefault="00516EAB">
                                <w:pPr>
                                  <w:rPr>
                                    <w:i/>
                                    <w:iCs/>
                                    <w:sz w:val="28"/>
                                    <w:szCs w:val="28"/>
                                  </w:rPr>
                                </w:pPr>
                                <w:r w:rsidRPr="00516EAB">
                                  <w:rPr>
                                    <w:i/>
                                    <w:iCs/>
                                    <w:sz w:val="28"/>
                                    <w:szCs w:val="28"/>
                                  </w:rPr>
                                  <w:t>Submitted to:</w:t>
                                </w:r>
                              </w:p>
                              <w:p w14:paraId="21E750EF" w14:textId="374D624E" w:rsidR="00516EAB" w:rsidRPr="00516EAB" w:rsidRDefault="00516EAB" w:rsidP="00516EA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6EA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Mr. Qasim Malik</w:t>
                                </w:r>
                              </w:p>
                              <w:p w14:paraId="2EC10887" w14:textId="2BC6E6F8" w:rsidR="00516EAB" w:rsidRPr="00516EAB" w:rsidRDefault="00516EAB">
                                <w:pPr>
                                  <w:rPr>
                                    <w:i/>
                                    <w:iCs/>
                                    <w:sz w:val="28"/>
                                    <w:szCs w:val="28"/>
                                  </w:rPr>
                                </w:pPr>
                                <w:r w:rsidRPr="00516EAB">
                                  <w:rPr>
                                    <w:i/>
                                    <w:iCs/>
                                    <w:sz w:val="28"/>
                                    <w:szCs w:val="28"/>
                                  </w:rPr>
                                  <w:t>Submitted by:</w:t>
                                </w:r>
                              </w:p>
                              <w:p w14:paraId="415A422D" w14:textId="77777777" w:rsidR="00516EAB" w:rsidRDefault="00516EAB" w:rsidP="00516EA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6EA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Khadija Tuz Zehra</w:t>
                                </w:r>
                              </w:p>
                              <w:p w14:paraId="089780A1" w14:textId="59AF9E56" w:rsidR="00516EAB" w:rsidRPr="00516EAB" w:rsidRDefault="00516EAB" w:rsidP="00516EA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  <w:r w:rsidRPr="00516EAB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(FA19-BCS-033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DF7DA8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6" type="#_x0000_t202" style="position:absolute;margin-left:135.55pt;margin-top:185.9pt;width:272.95pt;height:178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" fillcolor="white [3201]" stroked="f" strokeweight=".5pt">
                    <v:textbox>
                      <w:txbxContent>
                        <w:p w14:paraId="67246075" w14:textId="7365C299" w:rsidR="00516EAB" w:rsidRPr="00516EAB" w:rsidRDefault="00516EAB">
                          <w:pPr>
                            <w:rPr>
                              <w:i/>
                              <w:iCs/>
                              <w:sz w:val="28"/>
                              <w:szCs w:val="28"/>
                            </w:rPr>
                          </w:pPr>
                          <w:r w:rsidRPr="00516EAB">
                            <w:rPr>
                              <w:i/>
                              <w:iCs/>
                              <w:sz w:val="28"/>
                              <w:szCs w:val="28"/>
                            </w:rPr>
                            <w:t>Submitted to:</w:t>
                          </w:r>
                        </w:p>
                        <w:p w14:paraId="21E750EF" w14:textId="374D624E" w:rsidR="00516EAB" w:rsidRPr="00516EAB" w:rsidRDefault="00516EAB" w:rsidP="00516EAB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6EAB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Mr. Qasim Malik</w:t>
                          </w:r>
                        </w:p>
                        <w:p w14:paraId="2EC10887" w14:textId="2BC6E6F8" w:rsidR="00516EAB" w:rsidRPr="00516EAB" w:rsidRDefault="00516EAB">
                          <w:pPr>
                            <w:rPr>
                              <w:i/>
                              <w:iCs/>
                              <w:sz w:val="28"/>
                              <w:szCs w:val="28"/>
                            </w:rPr>
                          </w:pPr>
                          <w:r w:rsidRPr="00516EAB">
                            <w:rPr>
                              <w:i/>
                              <w:iCs/>
                              <w:sz w:val="28"/>
                              <w:szCs w:val="28"/>
                            </w:rPr>
                            <w:t>Submitted by:</w:t>
                          </w:r>
                        </w:p>
                        <w:p w14:paraId="415A422D" w14:textId="77777777" w:rsidR="00516EAB" w:rsidRDefault="00516EAB" w:rsidP="00516EAB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6EAB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Khadija Tuz Zehra</w:t>
                          </w:r>
                        </w:p>
                        <w:p w14:paraId="089780A1" w14:textId="59AF9E56" w:rsidR="00516EAB" w:rsidRPr="00516EAB" w:rsidRDefault="00516EAB" w:rsidP="00516EAB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516EAB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(FA19-BCS-033)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8E3EE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0C4A74D" wp14:editId="6385B071">
                    <wp:simplePos x="0" y="0"/>
                    <wp:positionH relativeFrom="page">
                      <wp:posOffset>1233376</wp:posOffset>
                    </wp:positionH>
                    <wp:positionV relativeFrom="page">
                      <wp:posOffset>2105247</wp:posOffset>
                    </wp:positionV>
                    <wp:extent cx="5996763" cy="1126490"/>
                    <wp:effectExtent l="0" t="0" r="4445" b="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96763" cy="11264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0848D8" w14:textId="31C3350C" w:rsidR="008E3EEA" w:rsidRDefault="008E3EEA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516EAB">
                                      <w:rPr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</w:rPr>
                                      <w:t>Topics in computer science-ii (</w:t>
                                    </w:r>
                                    <w:r w:rsidR="00516EAB">
                                      <w:rPr>
                                        <w:color w:val="323E4F" w:themeColor="text2" w:themeShade="BF"/>
                                        <w:sz w:val="52"/>
                                        <w:szCs w:val="52"/>
                                      </w:rPr>
                                      <w:t>DevOps</w:t>
                                    </w:r>
                                    <w:r w:rsidR="00516EAB">
                                      <w:rPr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</w:rPr>
                                      <w:t>)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8DF5333" w14:textId="01BF1393" w:rsidR="008E3EEA" w:rsidRDefault="00516EAB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t>Assignment # 0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70C4A74D" id="Text Box 113" o:spid="_x0000_s1027" type="#_x0000_t202" style="position:absolute;margin-left:97.1pt;margin-top:165.75pt;width:472.2pt;height:88.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" filled="f" stroked="f" strokeweight=".5pt">
                    <v:textbox inset="0,0,0,0">
                      <w:txbxContent>
                        <w:p w14:paraId="400848D8" w14:textId="31C3350C" w:rsidR="008E3EEA" w:rsidRDefault="008E3EEA">
                          <w:pPr>
                            <w:pStyle w:val="NoSpacing"/>
                            <w:jc w:val="right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sdt>
                            <w:sdtPr>
                              <w:rPr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516EAB">
                                <w:rPr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</w:rPr>
                                <w:t>Topics in computer science-ii (</w:t>
                              </w:r>
                              <w:r w:rsidR="00516EAB">
                                <w:rPr>
                                  <w:color w:val="323E4F" w:themeColor="text2" w:themeShade="BF"/>
                                  <w:sz w:val="52"/>
                                  <w:szCs w:val="52"/>
                                </w:rPr>
                                <w:t>DevOps</w:t>
                              </w:r>
                              <w:r w:rsidR="00516EAB">
                                <w:rPr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</w:rPr>
                                <w:t>)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8DF5333" w14:textId="01BF1393" w:rsidR="008E3EEA" w:rsidRDefault="00516EAB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  <w:t>Assignment # 0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8E3EE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FDE7E9E" wp14:editId="6117F2AC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658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1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1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7214A719" w14:textId="78B3A94A" w:rsidR="008E3EEA" w:rsidRDefault="00516EAB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>January 3, 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5FDE7E9E" id="Text Box 111" o:spid="_x0000_s1028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1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214A719" w14:textId="78B3A94A" w:rsidR="008E3EEA" w:rsidRDefault="00516EAB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>January 3, 2023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8E3EE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959FA9C" wp14:editId="260B6B9D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22225" b="19685"/>
                    <wp:wrapNone/>
                    <wp:docPr id="114" name="Grou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  <a:solidFill>
                              <a:schemeClr val="accent1">
                                <a:lumMod val="75000"/>
                              </a:schemeClr>
                            </a:solidFill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884DD57" id="Group 11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" filled="f" strokecolor="#2f5496 [2404]" strokeweight="1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" filled="f" strokecolor="#2f5496 [2404]" strokeweight="1pt">
                      <v:path arrowok="t"/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 w:rsidR="008E3EEA">
            <w:br w:type="page"/>
          </w:r>
        </w:p>
      </w:sdtContent>
    </w:sdt>
    <w:sdt>
      <w:sdtPr>
        <w:id w:val="-112407772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</w:sdtEndPr>
      <w:sdtContent>
        <w:p w14:paraId="6568EB27" w14:textId="73911084" w:rsidR="008E3EEA" w:rsidRPr="008E3EEA" w:rsidRDefault="008E3EEA">
          <w:pPr>
            <w:pStyle w:val="TOCHeading"/>
          </w:pPr>
          <w:r w:rsidRPr="008E3EEA">
            <w:t>Contents</w:t>
          </w:r>
        </w:p>
        <w:p w14:paraId="5E4B677D" w14:textId="25E49784" w:rsidR="008E3EEA" w:rsidRPr="008E3EEA" w:rsidRDefault="008E3EEA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8E3EEA">
            <w:fldChar w:fldCharType="begin"/>
          </w:r>
          <w:r w:rsidRPr="008E3EEA">
            <w:instrText xml:space="preserve"> TOC \o "1-3" \h \z \u </w:instrText>
          </w:r>
          <w:r w:rsidRPr="008E3EEA">
            <w:fldChar w:fldCharType="separate"/>
          </w:r>
          <w:hyperlink w:anchor="_Toc123605238" w:history="1">
            <w:r w:rsidRPr="008E3EEA">
              <w:rPr>
                <w:rStyle w:val="Hyperlink"/>
                <w:noProof/>
              </w:rPr>
              <w:t>PART (1) Containerized deployment of a web application.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38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1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0DCE153C" w14:textId="7CC2C335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39" w:history="1">
            <w:r w:rsidRPr="008E3EEA">
              <w:rPr>
                <w:rStyle w:val="Hyperlink"/>
                <w:noProof/>
              </w:rPr>
              <w:t>Create a directory and clone your github project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39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1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361144B6" w14:textId="75957C1A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0" w:history="1">
            <w:r w:rsidRPr="008E3EEA">
              <w:rPr>
                <w:rStyle w:val="Hyperlink"/>
                <w:noProof/>
              </w:rPr>
              <w:t>Inside the directory create a dockerfile and add the following commands in the Dockerfile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0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1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4F85D082" w14:textId="4057158C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1" w:history="1">
            <w:r w:rsidRPr="008E3EEA">
              <w:rPr>
                <w:rStyle w:val="Hyperlink"/>
                <w:noProof/>
              </w:rPr>
              <w:t>Login to Docker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1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1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5B9CF5A0" w14:textId="5BCAE224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2" w:history="1">
            <w:r w:rsidRPr="008E3EEA">
              <w:rPr>
                <w:rStyle w:val="Hyperlink"/>
                <w:noProof/>
              </w:rPr>
              <w:t>Build the docker image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2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2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2F87D245" w14:textId="52DCEF02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3" w:history="1">
            <w:r w:rsidRPr="008E3EEA">
              <w:rPr>
                <w:rStyle w:val="Hyperlink"/>
                <w:noProof/>
              </w:rPr>
              <w:t>Push the image to dockerhub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3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2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089A5E10" w14:textId="310894D0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4" w:history="1">
            <w:r w:rsidRPr="008E3EEA">
              <w:rPr>
                <w:rStyle w:val="Hyperlink"/>
                <w:noProof/>
              </w:rPr>
              <w:t>Create a test directory in the root and add docker-composer.yml file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4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3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251739BF" w14:textId="4BEDB657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5" w:history="1">
            <w:r w:rsidRPr="008E3EEA">
              <w:rPr>
                <w:rStyle w:val="Hyperlink"/>
                <w:noProof/>
              </w:rPr>
              <w:t>Initialize an empty mysql directory in the test folder and run the mysql container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5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3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070F1521" w14:textId="7D2ACB88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6" w:history="1">
            <w:r w:rsidRPr="008E3EEA">
              <w:rPr>
                <w:rStyle w:val="Hyperlink"/>
                <w:noProof/>
              </w:rPr>
              <w:t>Start the app container: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6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3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68AA4410" w14:textId="56ADD7CA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7" w:history="1">
            <w:r w:rsidRPr="008E3EEA">
              <w:rPr>
                <w:rStyle w:val="Hyperlink"/>
                <w:noProof/>
              </w:rPr>
              <w:t>Output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7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4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6702190A" w14:textId="7029427D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48" w:history="1">
            <w:r w:rsidRPr="008E3EEA">
              <w:rPr>
                <w:rStyle w:val="Hyperlink"/>
                <w:noProof/>
              </w:rPr>
              <w:t>Link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8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4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56877ECE" w14:textId="2DF79A56" w:rsidR="008E3EEA" w:rsidRPr="008E3EEA" w:rsidRDefault="008E3EE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3605249" w:history="1">
            <w:r w:rsidRPr="008E3EEA">
              <w:rPr>
                <w:rStyle w:val="Hyperlink"/>
                <w:noProof/>
              </w:rPr>
              <w:t>PART (2) Creation of an automation pipeline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49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5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27188D70" w14:textId="3857AF4B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50" w:history="1">
            <w:r w:rsidRPr="008E3EEA">
              <w:rPr>
                <w:rStyle w:val="Hyperlink"/>
                <w:noProof/>
              </w:rPr>
              <w:t>Pipeline Scipt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50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5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73F6CB0A" w14:textId="7F1C9AC9" w:rsidR="008E3EEA" w:rsidRPr="008E3EEA" w:rsidRDefault="008E3EE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3605251" w:history="1">
            <w:r w:rsidRPr="008E3EEA">
              <w:rPr>
                <w:rStyle w:val="Hyperlink"/>
                <w:noProof/>
              </w:rPr>
              <w:t>Build Output</w:t>
            </w:r>
            <w:r w:rsidRPr="008E3EEA">
              <w:rPr>
                <w:noProof/>
                <w:webHidden/>
              </w:rPr>
              <w:tab/>
            </w:r>
            <w:r w:rsidRPr="008E3EEA">
              <w:rPr>
                <w:noProof/>
                <w:webHidden/>
              </w:rPr>
              <w:fldChar w:fldCharType="begin"/>
            </w:r>
            <w:r w:rsidRPr="008E3EEA">
              <w:rPr>
                <w:noProof/>
                <w:webHidden/>
              </w:rPr>
              <w:instrText xml:space="preserve"> PAGEREF _Toc123605251 \h </w:instrText>
            </w:r>
            <w:r w:rsidRPr="008E3EEA">
              <w:rPr>
                <w:noProof/>
                <w:webHidden/>
              </w:rPr>
            </w:r>
            <w:r w:rsidRPr="008E3EEA">
              <w:rPr>
                <w:noProof/>
                <w:webHidden/>
              </w:rPr>
              <w:fldChar w:fldCharType="separate"/>
            </w:r>
            <w:r w:rsidRPr="008E3EEA">
              <w:rPr>
                <w:noProof/>
                <w:webHidden/>
              </w:rPr>
              <w:t>5</w:t>
            </w:r>
            <w:r w:rsidRPr="008E3EEA">
              <w:rPr>
                <w:noProof/>
                <w:webHidden/>
              </w:rPr>
              <w:fldChar w:fldCharType="end"/>
            </w:r>
          </w:hyperlink>
        </w:p>
        <w:p w14:paraId="051231FB" w14:textId="076B17F8" w:rsidR="008E3EEA" w:rsidRPr="008E3EEA" w:rsidRDefault="008E3EEA">
          <w:r w:rsidRPr="008E3EEA">
            <w:rPr>
              <w:noProof/>
            </w:rPr>
            <w:fldChar w:fldCharType="end"/>
          </w:r>
        </w:p>
      </w:sdtContent>
    </w:sdt>
    <w:p w14:paraId="3CA1CADC" w14:textId="77777777" w:rsidR="008E3EEA" w:rsidRPr="008E3EEA" w:rsidRDefault="008E3EE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123605238"/>
      <w:r w:rsidRPr="008E3EEA">
        <w:br w:type="page"/>
      </w:r>
    </w:p>
    <w:p w14:paraId="2A4BAE7A" w14:textId="5792FA86" w:rsidR="008E3EEA" w:rsidRPr="008E3EEA" w:rsidRDefault="008E3EEA" w:rsidP="008E3EEA">
      <w:pPr>
        <w:pStyle w:val="Heading1"/>
        <w:jc w:val="center"/>
      </w:pPr>
      <w:r w:rsidRPr="008E3EEA">
        <w:lastRenderedPageBreak/>
        <w:t>PART (1) Containerized deployment of a web application.</w:t>
      </w:r>
      <w:bookmarkEnd w:id="0"/>
    </w:p>
    <w:p w14:paraId="11A2C021" w14:textId="0E3F37C8" w:rsidR="004A5B8E" w:rsidRPr="008E3EEA" w:rsidRDefault="005645DE" w:rsidP="008E3EEA">
      <w:pPr>
        <w:pStyle w:val="Heading2"/>
        <w:rPr>
          <w:color w:val="auto"/>
          <w:sz w:val="24"/>
          <w:szCs w:val="24"/>
        </w:rPr>
      </w:pPr>
      <w:bookmarkStart w:id="1" w:name="_Toc123605239"/>
      <w:r w:rsidRPr="008E3EEA">
        <w:rPr>
          <w:color w:val="auto"/>
          <w:sz w:val="24"/>
          <w:szCs w:val="24"/>
        </w:rPr>
        <w:t>Create a directory and clone your github project:</w:t>
      </w:r>
      <w:bookmarkEnd w:id="1"/>
    </w:p>
    <w:p w14:paraId="16C0E80E" w14:textId="335C980E" w:rsidR="00277547" w:rsidRPr="008E3EEA" w:rsidRDefault="005949FF" w:rsidP="008E3EEA">
      <w:pPr>
        <w:jc w:val="center"/>
      </w:pPr>
      <w:r w:rsidRPr="008E3EEA">
        <w:rPr>
          <w:noProof/>
        </w:rPr>
        <w:drawing>
          <wp:inline distT="0" distB="0" distL="0" distR="0" wp14:anchorId="63D853A4" wp14:editId="74F58FB5">
            <wp:extent cx="5343875" cy="246697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49369" cy="2469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21CFE" w14:textId="4342C21F" w:rsidR="005645DE" w:rsidRPr="008E3EEA" w:rsidRDefault="005645DE" w:rsidP="008E3EEA">
      <w:pPr>
        <w:pStyle w:val="Heading2"/>
        <w:rPr>
          <w:color w:val="auto"/>
          <w:sz w:val="24"/>
          <w:szCs w:val="24"/>
        </w:rPr>
      </w:pPr>
      <w:bookmarkStart w:id="2" w:name="_Toc123605240"/>
      <w:r w:rsidRPr="008E3EEA">
        <w:rPr>
          <w:color w:val="auto"/>
          <w:sz w:val="24"/>
          <w:szCs w:val="24"/>
        </w:rPr>
        <w:t>Inside the directory create a dockerfile and add the following commands in the Dockerfile:</w:t>
      </w:r>
      <w:bookmarkEnd w:id="2"/>
    </w:p>
    <w:p w14:paraId="39EB3B0C" w14:textId="731DF4D4" w:rsidR="005949FF" w:rsidRPr="008E3EEA" w:rsidRDefault="005949FF" w:rsidP="008E3EEA">
      <w:pPr>
        <w:jc w:val="center"/>
      </w:pPr>
      <w:r w:rsidRPr="008E3EEA">
        <w:rPr>
          <w:noProof/>
        </w:rPr>
        <w:drawing>
          <wp:inline distT="0" distB="0" distL="0" distR="0" wp14:anchorId="495E5CF7" wp14:editId="7DE36200">
            <wp:extent cx="5205754" cy="2266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3472" cy="227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0B90E" w14:textId="5E508458" w:rsidR="00BC413D" w:rsidRPr="008E3EEA" w:rsidRDefault="00BC413D" w:rsidP="008E3EEA">
      <w:pPr>
        <w:pStyle w:val="Heading2"/>
        <w:rPr>
          <w:color w:val="auto"/>
          <w:sz w:val="24"/>
          <w:szCs w:val="24"/>
        </w:rPr>
      </w:pPr>
      <w:bookmarkStart w:id="3" w:name="_Toc123605241"/>
      <w:r w:rsidRPr="008E3EEA">
        <w:rPr>
          <w:color w:val="auto"/>
          <w:sz w:val="24"/>
          <w:szCs w:val="24"/>
        </w:rPr>
        <w:t>Login to Docker:</w:t>
      </w:r>
      <w:bookmarkEnd w:id="3"/>
    </w:p>
    <w:p w14:paraId="05548E76" w14:textId="51F20D65" w:rsidR="005949FF" w:rsidRPr="008E3EEA" w:rsidRDefault="005949FF" w:rsidP="008E3EEA">
      <w:pPr>
        <w:jc w:val="center"/>
      </w:pPr>
      <w:r w:rsidRPr="008E3EEA">
        <w:rPr>
          <w:noProof/>
        </w:rPr>
        <w:drawing>
          <wp:inline distT="0" distB="0" distL="0" distR="0" wp14:anchorId="6FFDAC3B" wp14:editId="670D39C1">
            <wp:extent cx="4772025" cy="172119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2998" cy="172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6A920" w14:textId="77777777" w:rsidR="00BC413D" w:rsidRPr="008E3EEA" w:rsidRDefault="00BC413D" w:rsidP="008E3EEA">
      <w:pPr>
        <w:pStyle w:val="Heading2"/>
        <w:rPr>
          <w:color w:val="auto"/>
          <w:sz w:val="24"/>
          <w:szCs w:val="24"/>
        </w:rPr>
      </w:pPr>
      <w:r w:rsidRPr="008E3EEA">
        <w:rPr>
          <w:color w:val="auto"/>
          <w:sz w:val="24"/>
          <w:szCs w:val="24"/>
        </w:rPr>
        <w:br w:type="page"/>
      </w:r>
    </w:p>
    <w:p w14:paraId="40128CD1" w14:textId="34E315C7" w:rsidR="00BC413D" w:rsidRPr="008E3EEA" w:rsidRDefault="00BC413D" w:rsidP="008E3EEA">
      <w:pPr>
        <w:pStyle w:val="Heading2"/>
        <w:rPr>
          <w:color w:val="auto"/>
          <w:sz w:val="24"/>
          <w:szCs w:val="24"/>
        </w:rPr>
      </w:pPr>
      <w:bookmarkStart w:id="4" w:name="_Toc123605242"/>
      <w:r w:rsidRPr="008E3EEA">
        <w:rPr>
          <w:color w:val="auto"/>
          <w:sz w:val="24"/>
          <w:szCs w:val="24"/>
        </w:rPr>
        <w:lastRenderedPageBreak/>
        <w:t>Build the docker image:</w:t>
      </w:r>
      <w:bookmarkEnd w:id="4"/>
    </w:p>
    <w:p w14:paraId="03E813AC" w14:textId="6B1C8476" w:rsidR="00BC413D" w:rsidRPr="008E3EEA" w:rsidRDefault="00BC413D" w:rsidP="008E3EEA">
      <w:pPr>
        <w:jc w:val="center"/>
      </w:pPr>
      <w:r w:rsidRPr="008E3EEA">
        <w:drawing>
          <wp:inline distT="0" distB="0" distL="0" distR="0" wp14:anchorId="1D9A9768" wp14:editId="291D7BA0">
            <wp:extent cx="5943600" cy="2330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6892"/>
                    <a:stretch/>
                  </pic:blipFill>
                  <pic:spPr bwMode="auto">
                    <a:xfrm>
                      <a:off x="0" y="0"/>
                      <a:ext cx="5943600" cy="233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0B69F" w14:textId="45CFB819" w:rsidR="003B54C4" w:rsidRPr="008E3EEA" w:rsidRDefault="003B54C4" w:rsidP="008E3EEA">
      <w:pPr>
        <w:jc w:val="center"/>
      </w:pPr>
      <w:r w:rsidRPr="008E3EEA">
        <w:drawing>
          <wp:inline distT="0" distB="0" distL="0" distR="0" wp14:anchorId="65813EE5" wp14:editId="2A56C2F1">
            <wp:extent cx="4029637" cy="2495898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660BC" w14:textId="6D0DFF18" w:rsidR="00E04224" w:rsidRPr="008E3EEA" w:rsidRDefault="00E04224" w:rsidP="008E3EEA">
      <w:pPr>
        <w:pStyle w:val="Heading2"/>
        <w:rPr>
          <w:color w:val="auto"/>
          <w:sz w:val="24"/>
          <w:szCs w:val="24"/>
        </w:rPr>
      </w:pPr>
      <w:bookmarkStart w:id="5" w:name="_Toc123605243"/>
      <w:r w:rsidRPr="008E3EEA">
        <w:rPr>
          <w:color w:val="auto"/>
          <w:sz w:val="24"/>
          <w:szCs w:val="24"/>
        </w:rPr>
        <w:t>Push the image to dockerhub:</w:t>
      </w:r>
      <w:bookmarkEnd w:id="5"/>
    </w:p>
    <w:p w14:paraId="0F882C33" w14:textId="1D659BCA" w:rsidR="00E04224" w:rsidRPr="008E3EEA" w:rsidRDefault="003B54C4" w:rsidP="008E3EEA">
      <w:pPr>
        <w:jc w:val="center"/>
      </w:pPr>
      <w:r w:rsidRPr="008E3EEA">
        <w:drawing>
          <wp:inline distT="0" distB="0" distL="0" distR="0" wp14:anchorId="0E15C660" wp14:editId="1132E68F">
            <wp:extent cx="5943600" cy="32632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4B74" w14:textId="77777777" w:rsidR="00E04224" w:rsidRPr="008E3EEA" w:rsidRDefault="00E04224" w:rsidP="008E3EEA">
      <w:pPr>
        <w:pStyle w:val="Heading2"/>
        <w:rPr>
          <w:color w:val="auto"/>
          <w:sz w:val="24"/>
          <w:szCs w:val="24"/>
        </w:rPr>
      </w:pPr>
      <w:r w:rsidRPr="008E3EEA">
        <w:rPr>
          <w:color w:val="auto"/>
          <w:sz w:val="24"/>
          <w:szCs w:val="24"/>
        </w:rPr>
        <w:br w:type="page"/>
      </w:r>
    </w:p>
    <w:p w14:paraId="5ACA4929" w14:textId="26B42D65" w:rsidR="00E04224" w:rsidRPr="008E3EEA" w:rsidRDefault="00E04224" w:rsidP="008E3EEA">
      <w:pPr>
        <w:pStyle w:val="Heading2"/>
        <w:rPr>
          <w:color w:val="auto"/>
          <w:sz w:val="24"/>
          <w:szCs w:val="24"/>
        </w:rPr>
      </w:pPr>
      <w:bookmarkStart w:id="6" w:name="_Toc123605244"/>
      <w:r w:rsidRPr="008E3EEA">
        <w:rPr>
          <w:color w:val="auto"/>
          <w:sz w:val="24"/>
          <w:szCs w:val="24"/>
        </w:rPr>
        <w:lastRenderedPageBreak/>
        <w:t>Create a test directory in the root and add docker-composer.yml file:</w:t>
      </w:r>
      <w:bookmarkEnd w:id="6"/>
    </w:p>
    <w:p w14:paraId="693E47D1" w14:textId="48F4C3A5" w:rsidR="00E04224" w:rsidRPr="008E3EEA" w:rsidRDefault="00E04224" w:rsidP="008E3EEA">
      <w:pPr>
        <w:jc w:val="center"/>
      </w:pPr>
      <w:r w:rsidRPr="008E3EEA">
        <w:drawing>
          <wp:inline distT="0" distB="0" distL="0" distR="0" wp14:anchorId="224EE1CB" wp14:editId="2F3F87AD">
            <wp:extent cx="5103628" cy="3348983"/>
            <wp:effectExtent l="0" t="0" r="1905" b="444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0330" cy="335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25C3E" w14:textId="2AA9EBF2" w:rsidR="008E3EEA" w:rsidRPr="008E3EEA" w:rsidRDefault="008E3EEA" w:rsidP="008E3EEA">
      <w:pPr>
        <w:pStyle w:val="Heading2"/>
        <w:rPr>
          <w:color w:val="auto"/>
          <w:sz w:val="24"/>
          <w:szCs w:val="24"/>
        </w:rPr>
      </w:pPr>
      <w:bookmarkStart w:id="7" w:name="_Toc123605245"/>
      <w:r w:rsidRPr="008E3EEA">
        <w:rPr>
          <w:color w:val="auto"/>
          <w:sz w:val="24"/>
          <w:szCs w:val="24"/>
        </w:rPr>
        <w:t>Initialize an empty mysql directory in the test folder and run the mysql container:</w:t>
      </w:r>
      <w:bookmarkEnd w:id="7"/>
    </w:p>
    <w:p w14:paraId="386120EC" w14:textId="53CD6AFF" w:rsidR="003B54C4" w:rsidRPr="008E3EEA" w:rsidRDefault="003B54C4" w:rsidP="008E3EEA">
      <w:pPr>
        <w:jc w:val="center"/>
      </w:pPr>
      <w:r w:rsidRPr="008E3EEA">
        <w:drawing>
          <wp:inline distT="0" distB="0" distL="0" distR="0" wp14:anchorId="015D5D40" wp14:editId="75CF0F3A">
            <wp:extent cx="4944165" cy="666843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99AF9" w14:textId="10D41062" w:rsidR="00C72C3C" w:rsidRPr="008E3EEA" w:rsidRDefault="008E3EEA" w:rsidP="008E3EEA">
      <w:pPr>
        <w:pStyle w:val="Heading2"/>
        <w:rPr>
          <w:color w:val="auto"/>
          <w:sz w:val="24"/>
          <w:szCs w:val="24"/>
        </w:rPr>
      </w:pPr>
      <w:bookmarkStart w:id="8" w:name="_Toc123605246"/>
      <w:r w:rsidRPr="008E3EEA">
        <w:rPr>
          <w:color w:val="auto"/>
          <w:sz w:val="24"/>
          <w:szCs w:val="24"/>
        </w:rPr>
        <w:t>Start the app container:</w:t>
      </w:r>
      <w:bookmarkEnd w:id="8"/>
    </w:p>
    <w:p w14:paraId="63373AD1" w14:textId="4FCD5B15" w:rsidR="008E3EEA" w:rsidRPr="008E3EEA" w:rsidRDefault="00BC413D" w:rsidP="008E3EEA">
      <w:pPr>
        <w:jc w:val="center"/>
      </w:pPr>
      <w:r w:rsidRPr="008E3EEA">
        <w:drawing>
          <wp:inline distT="0" distB="0" distL="0" distR="0" wp14:anchorId="3F115124" wp14:editId="149E5468">
            <wp:extent cx="4040059" cy="234979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0059" cy="234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9CCE" w14:textId="7C4A5FB3" w:rsidR="008E3EEA" w:rsidRPr="008E3EEA" w:rsidRDefault="008E3EEA" w:rsidP="008E3EEA">
      <w:r w:rsidRPr="008E3EEA">
        <w:br w:type="page"/>
      </w:r>
    </w:p>
    <w:p w14:paraId="49D6A04E" w14:textId="0577F84D" w:rsidR="008E3EEA" w:rsidRPr="008E3EEA" w:rsidRDefault="008E3EEA" w:rsidP="008E3EEA">
      <w:pPr>
        <w:pStyle w:val="Heading2"/>
        <w:rPr>
          <w:color w:val="auto"/>
          <w:sz w:val="24"/>
          <w:szCs w:val="24"/>
        </w:rPr>
      </w:pPr>
      <w:bookmarkStart w:id="9" w:name="_Toc123605247"/>
      <w:r w:rsidRPr="008E3EEA">
        <w:rPr>
          <w:color w:val="auto"/>
          <w:sz w:val="24"/>
          <w:szCs w:val="24"/>
        </w:rPr>
        <w:lastRenderedPageBreak/>
        <w:t>Output</w:t>
      </w:r>
      <w:bookmarkEnd w:id="9"/>
    </w:p>
    <w:p w14:paraId="48218ACC" w14:textId="77777777" w:rsidR="008E3EEA" w:rsidRPr="008E3EEA" w:rsidRDefault="008E3EEA" w:rsidP="008E3EEA">
      <w:pPr>
        <w:jc w:val="center"/>
      </w:pPr>
    </w:p>
    <w:p w14:paraId="73E2FB97" w14:textId="667D4C01" w:rsidR="005645DE" w:rsidRPr="008E3EEA" w:rsidRDefault="005645DE" w:rsidP="008E3EEA">
      <w:r w:rsidRPr="008E3EEA">
        <w:drawing>
          <wp:inline distT="0" distB="0" distL="0" distR="0" wp14:anchorId="1910921D" wp14:editId="59C1F4C1">
            <wp:extent cx="5943600" cy="29762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9BEBE" w14:textId="4E4C4DDB" w:rsidR="008E3EEA" w:rsidRPr="008E3EEA" w:rsidRDefault="008E3EEA" w:rsidP="008E3EEA">
      <w:pPr>
        <w:pStyle w:val="Heading2"/>
        <w:rPr>
          <w:color w:val="auto"/>
          <w:sz w:val="24"/>
          <w:szCs w:val="24"/>
        </w:rPr>
      </w:pPr>
      <w:bookmarkStart w:id="10" w:name="_Toc123605248"/>
      <w:r w:rsidRPr="008E3EEA">
        <w:rPr>
          <w:color w:val="auto"/>
          <w:sz w:val="24"/>
          <w:szCs w:val="24"/>
        </w:rPr>
        <w:t>Link</w:t>
      </w:r>
      <w:bookmarkEnd w:id="10"/>
    </w:p>
    <w:p w14:paraId="24A01E7F" w14:textId="4AC6132B" w:rsidR="00E04224" w:rsidRPr="008E3EEA" w:rsidRDefault="00E04224">
      <w:pPr>
        <w:rPr>
          <w:sz w:val="24"/>
          <w:szCs w:val="24"/>
        </w:rPr>
      </w:pPr>
      <w:hyperlink r:id="rId16" w:history="1">
        <w:r w:rsidRPr="008E3EEA">
          <w:rPr>
            <w:rStyle w:val="Hyperlink"/>
            <w:sz w:val="24"/>
            <w:szCs w:val="24"/>
          </w:rPr>
          <w:t>http://ec2-13-230-127-101.ap-northeast-1.compute.amazonaws.com:8181/</w:t>
        </w:r>
      </w:hyperlink>
    </w:p>
    <w:p w14:paraId="4C716DA5" w14:textId="6674F615" w:rsidR="000B2BA1" w:rsidRPr="008E3EEA" w:rsidRDefault="00E04224" w:rsidP="00E04224">
      <w:r w:rsidRPr="008E3EEA">
        <w:br w:type="page"/>
      </w:r>
    </w:p>
    <w:p w14:paraId="3011809C" w14:textId="59FE9D4A" w:rsidR="008E3EEA" w:rsidRPr="008E3EEA" w:rsidRDefault="008E3EEA" w:rsidP="008E3EEA">
      <w:pPr>
        <w:pStyle w:val="Heading1"/>
        <w:jc w:val="center"/>
      </w:pPr>
      <w:bookmarkStart w:id="11" w:name="_Toc123605249"/>
      <w:r w:rsidRPr="008E3EEA">
        <w:lastRenderedPageBreak/>
        <w:t>PART (</w:t>
      </w:r>
      <w:r w:rsidRPr="008E3EEA">
        <w:t>2</w:t>
      </w:r>
      <w:r w:rsidRPr="008E3EEA">
        <w:t xml:space="preserve">) </w:t>
      </w:r>
      <w:r w:rsidRPr="008E3EEA">
        <w:t>Creation of an automation pipeline</w:t>
      </w:r>
      <w:bookmarkEnd w:id="11"/>
    </w:p>
    <w:p w14:paraId="29EE2B29" w14:textId="4DEA3D12" w:rsidR="008E3EEA" w:rsidRPr="008E3EEA" w:rsidRDefault="008E3EEA" w:rsidP="008E3EEA">
      <w:pPr>
        <w:pStyle w:val="Heading2"/>
        <w:rPr>
          <w:color w:val="auto"/>
          <w:sz w:val="24"/>
          <w:szCs w:val="24"/>
        </w:rPr>
      </w:pPr>
      <w:bookmarkStart w:id="12" w:name="_Toc123605250"/>
      <w:r w:rsidRPr="008E3EEA">
        <w:rPr>
          <w:color w:val="auto"/>
          <w:sz w:val="24"/>
          <w:szCs w:val="24"/>
        </w:rPr>
        <w:t>Pipeline Scipt</w:t>
      </w:r>
      <w:bookmarkEnd w:id="12"/>
    </w:p>
    <w:p w14:paraId="239A6E38" w14:textId="78474209" w:rsidR="008E3EEA" w:rsidRPr="008E3EEA" w:rsidRDefault="005645DE" w:rsidP="008E3EEA">
      <w:pPr>
        <w:jc w:val="center"/>
        <w:rPr>
          <w:sz w:val="24"/>
          <w:szCs w:val="24"/>
        </w:rPr>
      </w:pPr>
      <w:r w:rsidRPr="008E3EEA">
        <w:drawing>
          <wp:inline distT="0" distB="0" distL="0" distR="0" wp14:anchorId="2BBFD82A" wp14:editId="426AB1F4">
            <wp:extent cx="5943600" cy="28790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4E919" w14:textId="77777777" w:rsidR="008E3EEA" w:rsidRPr="008E3EEA" w:rsidRDefault="008E3EEA" w:rsidP="008E3EEA">
      <w:pPr>
        <w:pStyle w:val="Heading2"/>
        <w:rPr>
          <w:color w:val="auto"/>
          <w:sz w:val="24"/>
          <w:szCs w:val="24"/>
        </w:rPr>
      </w:pPr>
    </w:p>
    <w:p w14:paraId="3EB05593" w14:textId="7C4182E3" w:rsidR="005645DE" w:rsidRPr="008E3EEA" w:rsidRDefault="008E3EEA" w:rsidP="008E3EEA">
      <w:pPr>
        <w:pStyle w:val="Heading2"/>
        <w:rPr>
          <w:color w:val="auto"/>
          <w:sz w:val="24"/>
          <w:szCs w:val="24"/>
        </w:rPr>
      </w:pPr>
      <w:bookmarkStart w:id="13" w:name="_Toc123605251"/>
      <w:r w:rsidRPr="008E3EEA">
        <w:rPr>
          <w:color w:val="auto"/>
          <w:sz w:val="24"/>
          <w:szCs w:val="24"/>
        </w:rPr>
        <w:t>Build Output</w:t>
      </w:r>
      <w:bookmarkEnd w:id="13"/>
    </w:p>
    <w:p w14:paraId="488BE660" w14:textId="3A45BECF" w:rsidR="005645DE" w:rsidRPr="008E3EEA" w:rsidRDefault="005645DE" w:rsidP="008E3EEA">
      <w:pPr>
        <w:jc w:val="center"/>
      </w:pPr>
      <w:r w:rsidRPr="008E3EEA">
        <w:drawing>
          <wp:inline distT="0" distB="0" distL="0" distR="0" wp14:anchorId="20B5E497" wp14:editId="72792584">
            <wp:extent cx="5943600" cy="42722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45DE" w:rsidRPr="008E3EEA" w:rsidSect="008E3EE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NTIysDQzMTcwNjdQ0lEKTi0uzszPAykwqgUADOidrCwAAAA="/>
  </w:docVars>
  <w:rsids>
    <w:rsidRoot w:val="003904C4"/>
    <w:rsid w:val="000B2BA1"/>
    <w:rsid w:val="00277547"/>
    <w:rsid w:val="003904C4"/>
    <w:rsid w:val="003B54C4"/>
    <w:rsid w:val="004A5B8E"/>
    <w:rsid w:val="0050653D"/>
    <w:rsid w:val="00516EAB"/>
    <w:rsid w:val="005645DE"/>
    <w:rsid w:val="005949FF"/>
    <w:rsid w:val="005A7C30"/>
    <w:rsid w:val="00721B4F"/>
    <w:rsid w:val="008C0A85"/>
    <w:rsid w:val="008E3EEA"/>
    <w:rsid w:val="00993B7F"/>
    <w:rsid w:val="00BC413D"/>
    <w:rsid w:val="00C72C3C"/>
    <w:rsid w:val="00D46230"/>
    <w:rsid w:val="00E0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DF14E"/>
  <w15:chartTrackingRefBased/>
  <w15:docId w15:val="{8CA1351E-F9D0-42E1-92F6-E7E97EC3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3E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E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04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04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E3E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E3E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E3EE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E3E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3EEA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8E3EE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E3EE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hyperlink" Target="http://ec2-13-230-127-101.ap-northeast-1.compute.amazonaws.com:8181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1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A3C111-44E1-4F75-BC25-2DE949750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ics in computer science-ii (DevOps)</dc:title>
  <dc:subject>Assignment # 02</dc:subject>
  <dc:creator>Khadija</dc:creator>
  <cp:keywords/>
  <dc:description/>
  <cp:lastModifiedBy>Khadija</cp:lastModifiedBy>
  <cp:revision>2</cp:revision>
  <dcterms:created xsi:type="dcterms:W3CDTF">2023-01-02T21:32:00Z</dcterms:created>
  <dcterms:modified xsi:type="dcterms:W3CDTF">2023-01-02T21:32:00Z</dcterms:modified>
</cp:coreProperties>
</file>